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CD783" w14:textId="77777777" w:rsidR="00D52C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التاريخ:</w:t>
      </w:r>
      <w:proofErr w:type="spellStart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>cDate</w:t>
      </w:r>
      <w:proofErr w:type="spellEnd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 xml:space="preserve"> </w:t>
      </w: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 xml:space="preserve">                      </w:t>
      </w:r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رقم الوثيقة (</w:t>
      </w:r>
      <w:bookmarkStart w:id="0" w:name="رقم_الوثيقة"/>
      <w:bookmarkEnd w:id="0"/>
      <w:proofErr w:type="spellStart"/>
      <w:r w:rsidR="009B27DF"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رقم_الوثيقة</w:t>
      </w:r>
      <w:proofErr w:type="spellEnd"/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)</w:t>
      </w:r>
    </w:p>
    <w:p w14:paraId="1824BFCB" w14:textId="77777777" w:rsidR="00487AAD" w:rsidRPr="00487A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إفادة إيقاع طلاق</w:t>
      </w:r>
    </w:p>
    <w:p w14:paraId="54DE8452" w14:textId="77777777" w:rsidR="009B1D87" w:rsidRPr="0005798D" w:rsidRDefault="009B1D87" w:rsidP="009B1D87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تفيد القنصلية العامة لجمهورية السودان بجدة بأن السيد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hus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ذكور أدناه قام بتطليق زوجته السيدة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wif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divCount</w:t>
      </w:r>
      <w:proofErr w:type="spellEnd"/>
      <w:r w:rsidR="00583654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status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تاريخ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" w:name="اليوم_off"/>
      <w:bookmarkEnd w:id="1"/>
      <w:r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شهر_off"/>
      <w:bookmarkEnd w:id="2"/>
      <w:r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سنة_off"/>
      <w:bookmarkEnd w:id="3"/>
      <w:r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 وقد جرى إفهام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طلقة جميع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حقوق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ها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شرعية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واحتساب العدة.</w:t>
      </w:r>
    </w:p>
    <w:p w14:paraId="778712C1" w14:textId="77777777" w:rsidR="00D52CAD" w:rsidRPr="00CD5D76" w:rsidRDefault="009B1D87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4" w:name="اسم_الزوج"/>
      <w:bookmarkEnd w:id="4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5" w:name="وثيق_الزوج"/>
      <w:bookmarkEnd w:id="5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جواز_الزوج"/>
      <w:bookmarkEnd w:id="6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ي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13E77592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7" w:name="اسم_الزوجة"/>
      <w:bookmarkEnd w:id="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r w:rsidR="00774D0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ت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bookmarkStart w:id="8" w:name="وثيقة_الزوجة"/>
      <w:bookmarkEnd w:id="8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جواز_الزوجة"/>
      <w:bookmarkEnd w:id="9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31961478" w14:textId="77777777" w:rsidR="00D52CAD" w:rsidRPr="00487AAD" w:rsidRDefault="00D52CAD" w:rsidP="00D52CAD">
      <w:pPr>
        <w:bidi/>
        <w:rPr>
          <w:rFonts w:ascii="Arabic Typesetting" w:hAnsi="Arabic Typesetting" w:cs="Arabic Typesetting"/>
          <w:b/>
          <w:bCs/>
          <w:sz w:val="4"/>
          <w:szCs w:val="4"/>
          <w:rtl/>
        </w:rPr>
      </w:pPr>
    </w:p>
    <w:p w14:paraId="659BFC6F" w14:textId="77777777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0" w:name="الشاهد_الاول"/>
      <w:bookmarkEnd w:id="1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2C301B0C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1" w:name="الشاهد_الثاني"/>
      <w:bookmarkEnd w:id="11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4C8A6457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7438344B" w14:textId="77777777" w:rsidR="00D52CA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2B3B2785" w14:textId="77777777" w:rsidR="009B1D87" w:rsidRPr="0005798D" w:rsidRDefault="00487AAD" w:rsidP="00487AAD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أشهد 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1D87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2" w:name="المأذون"/>
      <w:bookmarkEnd w:id="12"/>
      <w:r w:rsidR="009B1D87"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بأنه قد حضر المذكورون أعلاه، ووقعوا بتوقيعاتهم على هذه الإفادة بعد</w:t>
      </w:r>
      <w:r w:rsidR="00D23E81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="00D23E8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أن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فهموا مضمونها ومحتواها. صدر بتوقيعي وختم القنصلية العامة لجمهورية السودان بجدة بالتاريخ الموضح أعلاه.</w:t>
      </w:r>
    </w:p>
    <w:p w14:paraId="1767DFFA" w14:textId="77777777" w:rsidR="0028109B" w:rsidRPr="0005798D" w:rsidRDefault="00E90DBB" w:rsidP="00E90DBB">
      <w:pPr>
        <w:tabs>
          <w:tab w:val="left" w:pos="7125"/>
        </w:tabs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/>
          <w:b/>
          <w:bCs/>
          <w:sz w:val="48"/>
          <w:szCs w:val="48"/>
          <w:rtl/>
        </w:rPr>
        <w:tab/>
      </w:r>
    </w:p>
    <w:p w14:paraId="07083850" w14:textId="77777777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200E97" w14:textId="77777777" w:rsidR="00A1247D" w:rsidRDefault="00A1247D" w:rsidP="0028109B">
      <w:pPr>
        <w:spacing w:after="0" w:line="240" w:lineRule="auto"/>
      </w:pPr>
      <w:r>
        <w:separator/>
      </w:r>
    </w:p>
  </w:endnote>
  <w:endnote w:type="continuationSeparator" w:id="0">
    <w:p w14:paraId="2F3B414B" w14:textId="77777777" w:rsidR="00A1247D" w:rsidRDefault="00A1247D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99205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b/>
        <w:bCs/>
        <w:sz w:val="32"/>
        <w:szCs w:val="32"/>
        <w:rtl/>
      </w:rPr>
    </w:pPr>
    <w:r w:rsidRPr="00AF2775">
      <w:rPr>
        <w:rFonts w:ascii="Arabic Typesetting" w:eastAsia="Times New Roman" w:hAnsi="Arabic Typesetting" w:cs="Arabic Typesetting" w:hint="cs"/>
        <w:b/>
        <w:bCs/>
        <w:sz w:val="32"/>
        <w:szCs w:val="32"/>
        <w:rtl/>
      </w:rPr>
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</w:r>
  </w:p>
  <w:p w14:paraId="77C391F8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r>
      <w:rPr>
        <w:rFonts w:ascii="Arabic Typesetting" w:eastAsia="Times New Roman" w:hAnsi="Arabic Typesetting" w:cs="Arabic Typesetting"/>
        <w:sz w:val="32"/>
        <w:szCs w:val="32"/>
        <w:rtl/>
      </w:rPr>
      <w:t xml:space="preserve">تلفون:6055888 - فاكس 6548826   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ص .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ب :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480 – الرمز البريدي: 214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7A45D" w14:textId="77777777" w:rsidR="00A1247D" w:rsidRDefault="00A1247D" w:rsidP="0028109B">
      <w:pPr>
        <w:spacing w:after="0" w:line="240" w:lineRule="auto"/>
      </w:pPr>
      <w:r>
        <w:separator/>
      </w:r>
    </w:p>
  </w:footnote>
  <w:footnote w:type="continuationSeparator" w:id="0">
    <w:p w14:paraId="016A6673" w14:textId="77777777" w:rsidR="00A1247D" w:rsidRDefault="00A1247D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447"/>
      <w:gridCol w:w="734"/>
      <w:gridCol w:w="1076"/>
    </w:tblGrid>
    <w:tr w:rsidR="009F580C" w14:paraId="76B4A966" w14:textId="77777777">
      <w:tc>
        <w:tcPr>
          <w:tcW w:w="0" w:type="auto"/>
        </w:tcPr>
        <w:p w14:paraId="38ADDF11" w14:textId="77777777" w:rsidR="009F580C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015361E7" w14:textId="77777777" w:rsidR="009F580C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76DF7C68" w14:textId="77777777" w:rsidR="009F580C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A16CFC" w14:paraId="7E6CBA10" w14:textId="77777777" w:rsidTr="004730A5">
      <w:trPr>
        <w:jc w:val="center"/>
      </w:trPr>
      <w:tc>
        <w:tcPr>
          <w:tcW w:w="4410" w:type="dxa"/>
          <w:vAlign w:val="center"/>
        </w:tcPr>
        <w:p w14:paraId="53386711" w14:textId="5B26FD0A" w:rsidR="00A16CFC" w:rsidRDefault="00A16CFC" w:rsidP="00A16CFC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5D6DCA1" w14:textId="77777777" w:rsidR="00A16CFC" w:rsidRDefault="00A16CFC" w:rsidP="00A16CFC">
          <w:pPr>
            <w:jc w:val="center"/>
          </w:pPr>
          <w:r>
            <w:rPr>
              <w:noProof/>
            </w:rPr>
            <w:drawing>
              <wp:inline distT="0" distB="0" distL="0" distR="0" wp14:anchorId="26D68E26" wp14:editId="1018191B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0EDAE415" w14:textId="3A2F3FC6" w:rsidR="00A16CFC" w:rsidRPr="00105340" w:rsidRDefault="00A16CFC" w:rsidP="00A16CFC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2C2B001C" w14:textId="77777777" w:rsidR="0028109B" w:rsidRDefault="00000000" w:rsidP="0028109B">
    <w:pPr>
      <w:pStyle w:val="Header"/>
      <w:ind w:left="90"/>
    </w:pPr>
    <w:r>
      <w:rPr>
        <w:noProof/>
      </w:rPr>
      <w:pict w14:anchorId="0787D7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1027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175BD" w14:textId="77777777" w:rsidR="00190311" w:rsidRDefault="00000000">
    <w:pPr>
      <w:pStyle w:val="Header"/>
    </w:pPr>
    <w:r>
      <w:rPr>
        <w:noProof/>
      </w:rPr>
      <w:pict w14:anchorId="015DA0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1025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17048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1D0FC5"/>
    <w:rsid w:val="0028109B"/>
    <w:rsid w:val="00282125"/>
    <w:rsid w:val="0028567C"/>
    <w:rsid w:val="003A776D"/>
    <w:rsid w:val="00487AAD"/>
    <w:rsid w:val="004D75C2"/>
    <w:rsid w:val="004F216E"/>
    <w:rsid w:val="00583654"/>
    <w:rsid w:val="00625688"/>
    <w:rsid w:val="00665033"/>
    <w:rsid w:val="006C2985"/>
    <w:rsid w:val="006D1749"/>
    <w:rsid w:val="00723E87"/>
    <w:rsid w:val="00774D07"/>
    <w:rsid w:val="00794B41"/>
    <w:rsid w:val="00804551"/>
    <w:rsid w:val="008402E7"/>
    <w:rsid w:val="00846978"/>
    <w:rsid w:val="00906518"/>
    <w:rsid w:val="009B1D87"/>
    <w:rsid w:val="009B27DF"/>
    <w:rsid w:val="009F580C"/>
    <w:rsid w:val="00A1247D"/>
    <w:rsid w:val="00A16CFC"/>
    <w:rsid w:val="00A45A77"/>
    <w:rsid w:val="00AF2775"/>
    <w:rsid w:val="00AF5CC5"/>
    <w:rsid w:val="00BC3C77"/>
    <w:rsid w:val="00BD478F"/>
    <w:rsid w:val="00BF0D30"/>
    <w:rsid w:val="00C104C9"/>
    <w:rsid w:val="00C26CE9"/>
    <w:rsid w:val="00C4528B"/>
    <w:rsid w:val="00C4688F"/>
    <w:rsid w:val="00C95BAE"/>
    <w:rsid w:val="00CB5109"/>
    <w:rsid w:val="00CD5D76"/>
    <w:rsid w:val="00D21A6A"/>
    <w:rsid w:val="00D23E81"/>
    <w:rsid w:val="00D36197"/>
    <w:rsid w:val="00D52CAD"/>
    <w:rsid w:val="00D65D0A"/>
    <w:rsid w:val="00D80BF3"/>
    <w:rsid w:val="00E606F1"/>
    <w:rsid w:val="00E90DBB"/>
    <w:rsid w:val="00E95018"/>
    <w:rsid w:val="00FC1656"/>
    <w:rsid w:val="00FD502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114158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4</cp:revision>
  <dcterms:created xsi:type="dcterms:W3CDTF">2024-03-23T05:20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